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วสวัดสวัสสวัสดีในกับการการเงินการเงินการเงินการเงินสวัสดิการใไปไปรษณียบัตรไปรษณียบัตรเฉลิมพระบพราบาทวชิราไปไ7 สพระบาทสมเดพระเจ้าอยู่ห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30T03:34:01Z</dcterms:created>
  <dcterms:modified xsi:type="dcterms:W3CDTF">2021-03-30T0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09.22 น.</vt:lpwstr>
  </property>
  <property fmtid="{D5CDD505-2E9C-101B-9397-08002B2CF9AE}" pid="3" name="subtitle">
    <vt:lpwstr/>
  </property>
</Properties>
</file>